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C568B" w14:textId="386CA45A" w:rsidR="00907AC8" w:rsidRPr="00B459A0" w:rsidRDefault="00B459A0" w:rsidP="00B459A0">
      <w:pPr>
        <w:jc w:val="center"/>
        <w:rPr>
          <w:b/>
          <w:bCs/>
          <w:sz w:val="28"/>
          <w:szCs w:val="28"/>
        </w:rPr>
      </w:pPr>
      <w:r w:rsidRPr="00B459A0">
        <w:rPr>
          <w:b/>
          <w:bCs/>
          <w:sz w:val="28"/>
          <w:szCs w:val="28"/>
        </w:rPr>
        <w:t>Sample Needs Survey</w:t>
      </w:r>
    </w:p>
    <w:p w14:paraId="3AE9D75A" w14:textId="37F77C8D" w:rsidR="00B459A0" w:rsidRDefault="00B459A0" w:rsidP="00B459A0">
      <w:pPr>
        <w:jc w:val="center"/>
        <w:rPr>
          <w:sz w:val="28"/>
          <w:szCs w:val="28"/>
        </w:rPr>
      </w:pPr>
    </w:p>
    <w:p w14:paraId="2C71F36F" w14:textId="1484A054" w:rsidR="00B459A0" w:rsidRPr="007D2D94" w:rsidRDefault="00B459A0" w:rsidP="00B459A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D2D94">
        <w:rPr>
          <w:sz w:val="24"/>
          <w:szCs w:val="24"/>
        </w:rPr>
        <w:t>What type of technology do you use at home? (check all that apply)</w:t>
      </w:r>
    </w:p>
    <w:p w14:paraId="60C20913" w14:textId="13CFFE26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Desktop PC</w:t>
      </w:r>
    </w:p>
    <w:p w14:paraId="0EE2FABE" w14:textId="3363FD05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Laptop</w:t>
      </w:r>
    </w:p>
    <w:p w14:paraId="34BA0086" w14:textId="65845D06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iPad</w:t>
      </w:r>
    </w:p>
    <w:p w14:paraId="5EB2E2AE" w14:textId="6DC04BE5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Android tablet</w:t>
      </w:r>
    </w:p>
    <w:p w14:paraId="492FA993" w14:textId="6C7BF1E1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Chromebook</w:t>
      </w:r>
    </w:p>
    <w:p w14:paraId="623B9FFA" w14:textId="6746D596" w:rsidR="00B459A0" w:rsidRPr="007D2D94" w:rsidRDefault="00B459A0" w:rsidP="00B459A0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None</w:t>
      </w:r>
    </w:p>
    <w:p w14:paraId="2EE9AC50" w14:textId="56B45EC1" w:rsidR="00B459A0" w:rsidRPr="007D2D94" w:rsidRDefault="00B459A0" w:rsidP="00B459A0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>Other (please specify)</w:t>
      </w:r>
    </w:p>
    <w:p w14:paraId="60A3EFC6" w14:textId="77777777" w:rsidR="00B459A0" w:rsidRPr="007D2D94" w:rsidRDefault="00B459A0" w:rsidP="00B459A0">
      <w:pPr>
        <w:pStyle w:val="ListParagraph"/>
        <w:ind w:left="2340"/>
        <w:rPr>
          <w:sz w:val="24"/>
          <w:szCs w:val="24"/>
        </w:rPr>
      </w:pPr>
    </w:p>
    <w:p w14:paraId="1148B224" w14:textId="6A82B529" w:rsidR="00B459A0" w:rsidRPr="007D2D94" w:rsidRDefault="00176443" w:rsidP="00B459A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D2D94">
        <w:rPr>
          <w:rFonts w:ascii="Calibri" w:hAnsi="Calibri" w:cs="Calibri"/>
          <w:sz w:val="24"/>
          <w:szCs w:val="24"/>
        </w:rPr>
        <w:t xml:space="preserve">Do </w:t>
      </w:r>
      <w:r w:rsidR="00B459A0" w:rsidRPr="007D2D94">
        <w:rPr>
          <w:rFonts w:ascii="Calibri" w:hAnsi="Calibri" w:cs="Calibri"/>
          <w:sz w:val="24"/>
          <w:szCs w:val="24"/>
        </w:rPr>
        <w:t xml:space="preserve">school-age children in the home </w:t>
      </w:r>
      <w:r w:rsidRPr="007D2D94">
        <w:rPr>
          <w:rFonts w:ascii="Calibri" w:hAnsi="Calibri" w:cs="Calibri"/>
          <w:sz w:val="24"/>
          <w:szCs w:val="24"/>
        </w:rPr>
        <w:t>have access to a device for learning online</w:t>
      </w:r>
      <w:r w:rsidR="00B459A0" w:rsidRPr="007D2D94">
        <w:rPr>
          <w:rFonts w:ascii="Calibri" w:hAnsi="Calibri" w:cs="Calibri"/>
          <w:sz w:val="24"/>
          <w:szCs w:val="24"/>
        </w:rPr>
        <w:t>?</w:t>
      </w:r>
    </w:p>
    <w:p w14:paraId="326FF52D" w14:textId="187037DA" w:rsidR="00B459A0" w:rsidRPr="007D2D94" w:rsidRDefault="00B459A0" w:rsidP="00B459A0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Yes</w:t>
      </w:r>
    </w:p>
    <w:p w14:paraId="241B6417" w14:textId="65FADF83" w:rsidR="00176443" w:rsidRPr="007D2D94" w:rsidRDefault="00176443" w:rsidP="00B459A0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Yes, but it doesn’t work well</w:t>
      </w:r>
    </w:p>
    <w:p w14:paraId="0C1D9B23" w14:textId="74AAC207" w:rsidR="00B459A0" w:rsidRPr="007D2D94" w:rsidRDefault="00B459A0" w:rsidP="00B459A0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No</w:t>
      </w:r>
    </w:p>
    <w:p w14:paraId="55E28685" w14:textId="308BB377" w:rsidR="007D2D94" w:rsidRPr="007D2D94" w:rsidRDefault="007D2D94" w:rsidP="007D2D94">
      <w:pPr>
        <w:pStyle w:val="ListParagraph"/>
        <w:numPr>
          <w:ilvl w:val="3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If no, how many devices would be needed?</w:t>
      </w:r>
    </w:p>
    <w:p w14:paraId="4B8478BC" w14:textId="77777777" w:rsidR="00B459A0" w:rsidRPr="007D2D94" w:rsidRDefault="00B459A0" w:rsidP="00B459A0">
      <w:pPr>
        <w:pStyle w:val="ListParagraph"/>
        <w:ind w:left="2340"/>
        <w:rPr>
          <w:sz w:val="24"/>
          <w:szCs w:val="24"/>
        </w:rPr>
      </w:pPr>
    </w:p>
    <w:p w14:paraId="68C5B4A6" w14:textId="38D2E011" w:rsidR="00B459A0" w:rsidRPr="007D2D94" w:rsidRDefault="00B459A0" w:rsidP="007D2D9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What type of Internet access do you have at home?</w:t>
      </w:r>
    </w:p>
    <w:p w14:paraId="5405265E" w14:textId="7F3A10C6" w:rsidR="00B459A0" w:rsidRPr="007D2D94" w:rsidRDefault="00B459A0" w:rsidP="00B459A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7D2D94">
        <w:rPr>
          <w:sz w:val="24"/>
          <w:szCs w:val="24"/>
        </w:rPr>
        <w:t>Broadband</w:t>
      </w:r>
    </w:p>
    <w:p w14:paraId="71A26FD7" w14:textId="36D0FEF3" w:rsidR="00B459A0" w:rsidRPr="007D2D94" w:rsidRDefault="00B459A0" w:rsidP="00B459A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7D2D94">
        <w:rPr>
          <w:sz w:val="24"/>
          <w:szCs w:val="24"/>
        </w:rPr>
        <w:t>Dial-up</w:t>
      </w:r>
    </w:p>
    <w:p w14:paraId="0AD17630" w14:textId="1C0F8151" w:rsidR="00B459A0" w:rsidRPr="007D2D94" w:rsidRDefault="00B459A0" w:rsidP="00B459A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7D2D94">
        <w:rPr>
          <w:sz w:val="24"/>
          <w:szCs w:val="24"/>
        </w:rPr>
        <w:t>Only have access to the Internet on my cell phone</w:t>
      </w:r>
    </w:p>
    <w:p w14:paraId="19E0B8A0" w14:textId="2369E3C8" w:rsidR="00B459A0" w:rsidRPr="007D2D94" w:rsidRDefault="00B459A0" w:rsidP="00B459A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7D2D94">
        <w:rPr>
          <w:sz w:val="24"/>
          <w:szCs w:val="24"/>
        </w:rPr>
        <w:t>Mobile hotspot</w:t>
      </w:r>
    </w:p>
    <w:p w14:paraId="30542874" w14:textId="62BC46B1" w:rsidR="00B459A0" w:rsidRPr="007D2D94" w:rsidRDefault="00B459A0" w:rsidP="00B459A0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7D2D94">
        <w:rPr>
          <w:sz w:val="24"/>
          <w:szCs w:val="24"/>
        </w:rPr>
        <w:t>Do not have access to the Internet</w:t>
      </w:r>
    </w:p>
    <w:p w14:paraId="6BF0D2B5" w14:textId="77777777" w:rsidR="00B459A0" w:rsidRPr="007D2D94" w:rsidRDefault="00B459A0" w:rsidP="00B459A0">
      <w:pPr>
        <w:pStyle w:val="ListParagraph"/>
        <w:ind w:left="2340"/>
        <w:rPr>
          <w:sz w:val="24"/>
          <w:szCs w:val="24"/>
        </w:rPr>
      </w:pPr>
    </w:p>
    <w:p w14:paraId="199AC5CA" w14:textId="3DBBC276" w:rsidR="00B459A0" w:rsidRPr="007D2D94" w:rsidRDefault="00B459A0" w:rsidP="007D2D9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If you have Internet access, is it adequate to allow remote learning for all students in the household?</w:t>
      </w:r>
    </w:p>
    <w:p w14:paraId="23F2EDFC" w14:textId="4FFA4FFE" w:rsidR="00B459A0" w:rsidRPr="007D2D94" w:rsidRDefault="00B459A0" w:rsidP="00B459A0">
      <w:pPr>
        <w:pStyle w:val="ListParagraph"/>
        <w:numPr>
          <w:ilvl w:val="2"/>
          <w:numId w:val="6"/>
        </w:numPr>
        <w:rPr>
          <w:sz w:val="24"/>
          <w:szCs w:val="24"/>
        </w:rPr>
      </w:pPr>
      <w:r w:rsidRPr="007D2D94">
        <w:rPr>
          <w:sz w:val="24"/>
          <w:szCs w:val="24"/>
        </w:rPr>
        <w:t>Yes</w:t>
      </w:r>
    </w:p>
    <w:p w14:paraId="50DBA594" w14:textId="598BD32C" w:rsidR="00B459A0" w:rsidRPr="007D2D94" w:rsidRDefault="00B459A0" w:rsidP="00B459A0">
      <w:pPr>
        <w:pStyle w:val="ListParagraph"/>
        <w:numPr>
          <w:ilvl w:val="2"/>
          <w:numId w:val="6"/>
        </w:numPr>
        <w:rPr>
          <w:sz w:val="24"/>
          <w:szCs w:val="24"/>
        </w:rPr>
      </w:pPr>
      <w:r w:rsidRPr="007D2D94">
        <w:rPr>
          <w:sz w:val="24"/>
          <w:szCs w:val="24"/>
        </w:rPr>
        <w:t>No</w:t>
      </w:r>
    </w:p>
    <w:p w14:paraId="64311D2B" w14:textId="77777777" w:rsidR="00B459A0" w:rsidRPr="007D2D94" w:rsidRDefault="00B459A0" w:rsidP="00B459A0">
      <w:pPr>
        <w:pStyle w:val="ListParagraph"/>
        <w:ind w:left="2340"/>
        <w:rPr>
          <w:sz w:val="24"/>
          <w:szCs w:val="24"/>
        </w:rPr>
      </w:pPr>
    </w:p>
    <w:p w14:paraId="56F54F25" w14:textId="30D30C21" w:rsidR="00B459A0" w:rsidRPr="007D2D94" w:rsidRDefault="00B459A0" w:rsidP="007D2D9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If you have Internet access, do you receive assistance from a federal program such as Lifeline or Emergency Broadband Benefit (EBB)?</w:t>
      </w:r>
    </w:p>
    <w:p w14:paraId="54E6554F" w14:textId="347C9449" w:rsidR="00B459A0" w:rsidRPr="007D2D94" w:rsidRDefault="00B459A0" w:rsidP="00B459A0">
      <w:pPr>
        <w:pStyle w:val="ListParagraph"/>
        <w:numPr>
          <w:ilvl w:val="2"/>
          <w:numId w:val="7"/>
        </w:numPr>
        <w:rPr>
          <w:sz w:val="24"/>
          <w:szCs w:val="24"/>
        </w:rPr>
      </w:pPr>
      <w:r w:rsidRPr="007D2D94">
        <w:rPr>
          <w:sz w:val="24"/>
          <w:szCs w:val="24"/>
        </w:rPr>
        <w:t>Yes</w:t>
      </w:r>
    </w:p>
    <w:p w14:paraId="2A518046" w14:textId="1B9FEDA8" w:rsidR="00B459A0" w:rsidRPr="007D2D94" w:rsidRDefault="00B459A0" w:rsidP="00B459A0">
      <w:pPr>
        <w:pStyle w:val="ListParagraph"/>
        <w:numPr>
          <w:ilvl w:val="3"/>
          <w:numId w:val="7"/>
        </w:numPr>
        <w:rPr>
          <w:sz w:val="24"/>
          <w:szCs w:val="24"/>
        </w:rPr>
      </w:pPr>
      <w:r w:rsidRPr="007D2D94">
        <w:rPr>
          <w:sz w:val="24"/>
          <w:szCs w:val="24"/>
        </w:rPr>
        <w:t>If yes, what type of access does the program provide?</w:t>
      </w:r>
    </w:p>
    <w:p w14:paraId="23639343" w14:textId="77777777" w:rsidR="00B459A0" w:rsidRPr="007D2D94" w:rsidRDefault="00B459A0" w:rsidP="00B459A0">
      <w:pPr>
        <w:pStyle w:val="ListParagraph"/>
        <w:numPr>
          <w:ilvl w:val="2"/>
          <w:numId w:val="7"/>
        </w:numPr>
        <w:rPr>
          <w:sz w:val="24"/>
          <w:szCs w:val="24"/>
        </w:rPr>
      </w:pPr>
      <w:r w:rsidRPr="007D2D94">
        <w:rPr>
          <w:sz w:val="24"/>
          <w:szCs w:val="24"/>
        </w:rPr>
        <w:t>No</w:t>
      </w:r>
    </w:p>
    <w:p w14:paraId="1B77ABB4" w14:textId="77777777" w:rsidR="00B459A0" w:rsidRPr="007D2D94" w:rsidRDefault="00B459A0" w:rsidP="00B459A0">
      <w:pPr>
        <w:pStyle w:val="ListParagraph"/>
        <w:rPr>
          <w:sz w:val="24"/>
          <w:szCs w:val="24"/>
        </w:rPr>
      </w:pPr>
    </w:p>
    <w:p w14:paraId="2BC475EE" w14:textId="6828095C" w:rsidR="00B459A0" w:rsidRPr="007D2D94" w:rsidRDefault="00B459A0" w:rsidP="007D2D9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D2D94">
        <w:rPr>
          <w:sz w:val="24"/>
          <w:szCs w:val="24"/>
        </w:rPr>
        <w:t>Do you receive federal assistance such as SNAP or TANF?</w:t>
      </w:r>
    </w:p>
    <w:p w14:paraId="7696D229" w14:textId="77777777" w:rsidR="00B459A0" w:rsidRPr="007D2D94" w:rsidRDefault="00B459A0" w:rsidP="00B459A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7D2D94">
        <w:rPr>
          <w:sz w:val="24"/>
          <w:szCs w:val="24"/>
        </w:rPr>
        <w:t>Yes</w:t>
      </w:r>
    </w:p>
    <w:p w14:paraId="13097565" w14:textId="0F86441A" w:rsidR="00B459A0" w:rsidRPr="007D2D94" w:rsidRDefault="00B459A0" w:rsidP="00B459A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7D2D94">
        <w:rPr>
          <w:sz w:val="24"/>
          <w:szCs w:val="24"/>
        </w:rPr>
        <w:t>No</w:t>
      </w:r>
    </w:p>
    <w:p w14:paraId="413D0A56" w14:textId="77777777" w:rsidR="007D2D94" w:rsidRDefault="007D2D94" w:rsidP="007D2D94">
      <w:pPr>
        <w:pStyle w:val="ListParagraph"/>
        <w:ind w:left="270" w:firstLine="180"/>
        <w:rPr>
          <w:sz w:val="24"/>
          <w:szCs w:val="24"/>
        </w:rPr>
      </w:pPr>
    </w:p>
    <w:p w14:paraId="20494024" w14:textId="0F00FBC0" w:rsidR="007D2D94" w:rsidRDefault="007D2D94" w:rsidP="007D2D94">
      <w:pPr>
        <w:pStyle w:val="ListParagraph"/>
        <w:ind w:left="270" w:firstLine="180"/>
        <w:rPr>
          <w:sz w:val="24"/>
          <w:szCs w:val="24"/>
        </w:rPr>
      </w:pPr>
      <w:r>
        <w:rPr>
          <w:sz w:val="24"/>
          <w:szCs w:val="24"/>
        </w:rPr>
        <w:t xml:space="preserve">Name of individual completing the </w:t>
      </w:r>
      <w:proofErr w:type="gramStart"/>
      <w:r>
        <w:rPr>
          <w:sz w:val="24"/>
          <w:szCs w:val="24"/>
        </w:rPr>
        <w:t>survey:_</w:t>
      </w:r>
      <w:proofErr w:type="gramEnd"/>
      <w:r>
        <w:rPr>
          <w:sz w:val="24"/>
          <w:szCs w:val="24"/>
        </w:rPr>
        <w:t>________________________________________</w:t>
      </w:r>
    </w:p>
    <w:p w14:paraId="403DE665" w14:textId="21BC82BD" w:rsidR="007D2D94" w:rsidRDefault="007D2D94" w:rsidP="007D2D94">
      <w:pPr>
        <w:pStyle w:val="ListParagraph"/>
        <w:ind w:left="270" w:firstLine="180"/>
        <w:rPr>
          <w:sz w:val="24"/>
          <w:szCs w:val="24"/>
        </w:rPr>
      </w:pPr>
    </w:p>
    <w:p w14:paraId="57F06287" w14:textId="38A689A3" w:rsidR="007D2D94" w:rsidRDefault="007D2D94" w:rsidP="007D2D94">
      <w:pPr>
        <w:pStyle w:val="ListParagraph"/>
        <w:ind w:left="270" w:firstLine="180"/>
        <w:rPr>
          <w:sz w:val="24"/>
          <w:szCs w:val="24"/>
        </w:rPr>
      </w:pPr>
      <w:r>
        <w:rPr>
          <w:sz w:val="24"/>
          <w:szCs w:val="24"/>
        </w:rPr>
        <w:t>Name of student:_________________________________  Grade level:__________________</w:t>
      </w:r>
    </w:p>
    <w:p w14:paraId="255F89E4" w14:textId="2121F3C4" w:rsidR="007D2D94" w:rsidRPr="007D2D94" w:rsidRDefault="007D2D94" w:rsidP="007D2D94">
      <w:pPr>
        <w:pStyle w:val="ListParagraph"/>
        <w:ind w:left="270" w:firstLine="180"/>
        <w:rPr>
          <w:sz w:val="24"/>
          <w:szCs w:val="24"/>
        </w:rPr>
      </w:pPr>
      <w:r>
        <w:rPr>
          <w:sz w:val="24"/>
          <w:szCs w:val="24"/>
        </w:rPr>
        <w:t>Name of student:___________________</w:t>
      </w:r>
      <w:r>
        <w:rPr>
          <w:sz w:val="24"/>
          <w:szCs w:val="24"/>
        </w:rPr>
        <w:t>__</w:t>
      </w:r>
      <w:r>
        <w:rPr>
          <w:sz w:val="24"/>
          <w:szCs w:val="24"/>
        </w:rPr>
        <w:t>____________  Grade level:__________________</w:t>
      </w:r>
    </w:p>
    <w:p w14:paraId="5D39C026" w14:textId="1B4C6150" w:rsidR="007D2D94" w:rsidRPr="007D2D94" w:rsidRDefault="007D2D94" w:rsidP="007D2D94">
      <w:pPr>
        <w:pStyle w:val="ListParagraph"/>
        <w:ind w:left="270" w:firstLine="180"/>
        <w:rPr>
          <w:sz w:val="24"/>
          <w:szCs w:val="24"/>
        </w:rPr>
      </w:pPr>
      <w:r>
        <w:rPr>
          <w:sz w:val="24"/>
          <w:szCs w:val="24"/>
        </w:rPr>
        <w:t>Name of student:________________</w:t>
      </w:r>
      <w:r>
        <w:rPr>
          <w:sz w:val="24"/>
          <w:szCs w:val="24"/>
        </w:rPr>
        <w:t>__</w:t>
      </w:r>
      <w:r>
        <w:rPr>
          <w:sz w:val="24"/>
          <w:szCs w:val="24"/>
        </w:rPr>
        <w:t>_______________  Grade level:__________________</w:t>
      </w:r>
    </w:p>
    <w:p w14:paraId="3C97C4A4" w14:textId="52217286" w:rsidR="007D2D94" w:rsidRPr="007D2D94" w:rsidRDefault="007D2D94" w:rsidP="007D2D94">
      <w:pPr>
        <w:pStyle w:val="ListParagraph"/>
        <w:ind w:left="270" w:firstLine="180"/>
        <w:rPr>
          <w:sz w:val="24"/>
          <w:szCs w:val="24"/>
        </w:rPr>
      </w:pPr>
      <w:r>
        <w:rPr>
          <w:sz w:val="24"/>
          <w:szCs w:val="24"/>
        </w:rPr>
        <w:t>Name of student:_______________</w:t>
      </w:r>
      <w:r>
        <w:rPr>
          <w:sz w:val="24"/>
          <w:szCs w:val="24"/>
        </w:rPr>
        <w:t>__</w:t>
      </w:r>
      <w:r>
        <w:rPr>
          <w:sz w:val="24"/>
          <w:szCs w:val="24"/>
        </w:rPr>
        <w:t>________________  Grade level:__________________</w:t>
      </w:r>
    </w:p>
    <w:sectPr w:rsidR="007D2D94" w:rsidRPr="007D2D94" w:rsidSect="00176443">
      <w:pgSz w:w="12240" w:h="15840"/>
      <w:pgMar w:top="360" w:right="900" w:bottom="81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31CC8"/>
    <w:multiLevelType w:val="hybridMultilevel"/>
    <w:tmpl w:val="5AAA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362181C">
      <w:numFmt w:val="bullet"/>
      <w:lvlText w:val=""/>
      <w:lvlJc w:val="left"/>
      <w:pPr>
        <w:ind w:left="2340" w:hanging="360"/>
      </w:pPr>
      <w:rPr>
        <w:rFonts w:ascii="Symbol" w:eastAsiaTheme="minorHAnsi" w:hAnsi="Symbol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27C2C"/>
    <w:multiLevelType w:val="hybridMultilevel"/>
    <w:tmpl w:val="DFC2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15520"/>
    <w:multiLevelType w:val="hybridMultilevel"/>
    <w:tmpl w:val="8160D37E"/>
    <w:lvl w:ilvl="0" w:tplc="5FFE2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1C7126"/>
    <w:multiLevelType w:val="hybridMultilevel"/>
    <w:tmpl w:val="16F05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DA5DEF"/>
    <w:multiLevelType w:val="hybridMultilevel"/>
    <w:tmpl w:val="CA189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1B256B"/>
    <w:multiLevelType w:val="hybridMultilevel"/>
    <w:tmpl w:val="651E8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A42970"/>
    <w:multiLevelType w:val="hybridMultilevel"/>
    <w:tmpl w:val="0AAE1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D54B8"/>
    <w:multiLevelType w:val="hybridMultilevel"/>
    <w:tmpl w:val="A1C48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NDI1MjQ3NDK2NLRU0lEKTi0uzszPAykwrAUAIfWrJywAAAA="/>
  </w:docVars>
  <w:rsids>
    <w:rsidRoot w:val="00B459A0"/>
    <w:rsid w:val="00176443"/>
    <w:rsid w:val="007D2D94"/>
    <w:rsid w:val="00907AC8"/>
    <w:rsid w:val="00B4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0BDA3"/>
  <w15:chartTrackingRefBased/>
  <w15:docId w15:val="{02B82B6A-3FB4-4888-A361-8ACD86155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9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n, Lorrie</dc:creator>
  <cp:keywords/>
  <dc:description/>
  <cp:lastModifiedBy>Germann, Lorrie</cp:lastModifiedBy>
  <cp:revision>3</cp:revision>
  <dcterms:created xsi:type="dcterms:W3CDTF">2021-05-27T12:35:00Z</dcterms:created>
  <dcterms:modified xsi:type="dcterms:W3CDTF">2021-05-27T15:49:00Z</dcterms:modified>
</cp:coreProperties>
</file>